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137B9" w:rsidRDefault="00C137B9" w:rsidP="006A237D">
      <w:r>
        <w:t>Coolsculpting.servicepage.luxlaser.mz</w:t>
      </w:r>
    </w:p>
    <w:p w:rsidR="006A237D" w:rsidRDefault="00DF763B" w:rsidP="006A237D">
      <w:r>
        <w:t xml:space="preserve">COOLSCULPTING | </w:t>
      </w:r>
      <w:r w:rsidR="006A237D">
        <w:t xml:space="preserve">FAT FREEZING IN </w:t>
      </w:r>
      <w:r w:rsidR="00F43C57">
        <w:t>BRYN MAWR, PA</w:t>
      </w:r>
      <w:bookmarkStart w:id="0" w:name="_GoBack"/>
      <w:bookmarkEnd w:id="0"/>
    </w:p>
    <w:p w:rsidR="006A237D" w:rsidRDefault="006A237D" w:rsidP="006A237D">
      <w:r>
        <w:t>/COOLSCULPTING</w:t>
      </w:r>
    </w:p>
    <w:p w:rsidR="006A237D" w:rsidRDefault="006A237D" w:rsidP="006A237D">
      <w:r>
        <w:t>KW:</w:t>
      </w:r>
      <w:r w:rsidR="00DF763B">
        <w:t xml:space="preserve"> </w:t>
      </w:r>
      <w:r>
        <w:t>COOLSCULPTING</w:t>
      </w:r>
    </w:p>
    <w:p w:rsidR="00DF763B" w:rsidRDefault="00DF763B" w:rsidP="00DF763B">
      <w:r>
        <w:t>Meta: CoolSculpting freezes away stubborn bulges without surgery &amp; little to no downtime. Learn more about CoolSculpting cost, see before &amp; after pics, and more.</w:t>
      </w:r>
    </w:p>
    <w:p w:rsidR="00DF763B" w:rsidRDefault="00DF763B" w:rsidP="006A237D">
      <w:r>
        <w:t>COOLSCULPTING | FAT FREEZING</w:t>
      </w:r>
      <w:r w:rsidR="00871296" w:rsidRPr="00871296">
        <w:t xml:space="preserve"> IN BRYN MAWR, PA</w:t>
      </w:r>
      <w:r w:rsidR="00871296">
        <w:rPr>
          <w:rFonts w:ascii="Helvetica" w:hAnsi="Helvetica" w:cs="Helvetica"/>
          <w:b/>
          <w:bCs/>
          <w:color w:val="333333"/>
          <w:sz w:val="21"/>
          <w:szCs w:val="21"/>
          <w:shd w:val="clear" w:color="auto" w:fill="FFFFFF"/>
        </w:rPr>
        <w:t xml:space="preserve"> </w:t>
      </w:r>
    </w:p>
    <w:p w:rsidR="00CA582B" w:rsidRDefault="00CA582B" w:rsidP="006A237D">
      <w:r>
        <w:t>CoolSculpting</w:t>
      </w:r>
      <w:r w:rsidR="00DF763B">
        <w:t>, often dubbed</w:t>
      </w:r>
      <w:r>
        <w:t xml:space="preserve"> fat freezing, is the most popular method of non-invasive fat reduction in the world. Stubborn bulges that resist diet and exercise are no match for this revolutionary body contouring treatment</w:t>
      </w:r>
      <w:r w:rsidR="00DF763B">
        <w:t xml:space="preserve">. </w:t>
      </w:r>
      <w:r w:rsidR="005A6D7A">
        <w:t>CoolSculpting effectively</w:t>
      </w:r>
      <w:r>
        <w:t xml:space="preserve"> targets belly fat, love handles, thigh fat, double chins, and other notorious fat deposits that cling to the body and compromise the confidence we have in our physical appearance. Treatments are convenient, typically take only 35-minutes, and require minimal to no downtime. </w:t>
      </w:r>
      <w:r w:rsidR="005A6D7A">
        <w:t>Furthermore</w:t>
      </w:r>
      <w:r>
        <w:t xml:space="preserve">, this safe, FDA cleared </w:t>
      </w:r>
      <w:r w:rsidR="00DF763B">
        <w:t>procedure</w:t>
      </w:r>
      <w:r>
        <w:t xml:space="preserve"> delivers long-lasting results that keep you looking slim and sculpted.</w:t>
      </w:r>
      <w:r w:rsidR="00DF763B">
        <w:rPr>
          <w:rFonts w:cstheme="minorHAnsi"/>
        </w:rPr>
        <w:t>¹</w:t>
      </w:r>
      <w:r>
        <w:t xml:space="preserve"> </w:t>
      </w:r>
    </w:p>
    <w:p w:rsidR="00CA582B" w:rsidRDefault="00CA582B" w:rsidP="006A237D">
      <w:r>
        <w:t xml:space="preserve">Find out if fat freezing is right for you by scheduling a complimentary consultation with </w:t>
      </w:r>
      <w:r w:rsidR="00871296">
        <w:t>Lux Skin &amp; Lasers</w:t>
      </w:r>
      <w:r>
        <w:t xml:space="preserve"> the leading CoolSculpting </w:t>
      </w:r>
      <w:r w:rsidR="00871296">
        <w:t>PA</w:t>
      </w:r>
      <w:r>
        <w:t xml:space="preserve"> provider. Contact </w:t>
      </w:r>
      <w:r w:rsidR="00871296">
        <w:t>Lux Skin &amp; Lasers</w:t>
      </w:r>
      <w:r>
        <w:t xml:space="preserve"> online </w:t>
      </w:r>
      <w:r w:rsidRPr="00871296">
        <w:t xml:space="preserve">or call </w:t>
      </w:r>
      <w:r w:rsidR="00871296" w:rsidRPr="00871296">
        <w:t xml:space="preserve">(610) 789-6701 </w:t>
      </w:r>
      <w:r w:rsidRPr="00871296">
        <w:t>today.</w:t>
      </w:r>
      <w:r>
        <w:t xml:space="preserve">  </w:t>
      </w:r>
    </w:p>
    <w:p w:rsidR="006A237D" w:rsidRDefault="006A237D" w:rsidP="006A237D">
      <w:r>
        <w:t>WHY CHOOSE COOLSCULPTING?</w:t>
      </w:r>
    </w:p>
    <w:p w:rsidR="00E33BD5" w:rsidRDefault="00E33BD5" w:rsidP="00DF763B">
      <w:pPr>
        <w:pStyle w:val="ListParagraph"/>
        <w:numPr>
          <w:ilvl w:val="0"/>
          <w:numId w:val="2"/>
        </w:numPr>
      </w:pPr>
      <w:r>
        <w:t>Reduce fat without surgery and little to no downtime</w:t>
      </w:r>
    </w:p>
    <w:p w:rsidR="00E33BD5" w:rsidRDefault="00E33BD5" w:rsidP="00DF763B">
      <w:pPr>
        <w:pStyle w:val="ListParagraph"/>
        <w:numPr>
          <w:ilvl w:val="0"/>
          <w:numId w:val="2"/>
        </w:numPr>
      </w:pPr>
      <w:r>
        <w:t>Millions of treatments performed worldwide</w:t>
      </w:r>
    </w:p>
    <w:p w:rsidR="00E33BD5" w:rsidRDefault="00E33BD5" w:rsidP="00DF763B">
      <w:pPr>
        <w:pStyle w:val="ListParagraph"/>
        <w:numPr>
          <w:ilvl w:val="0"/>
          <w:numId w:val="2"/>
        </w:numPr>
      </w:pPr>
      <w:r>
        <w:t>The #1 non-surgical alternative to liposuction</w:t>
      </w:r>
    </w:p>
    <w:p w:rsidR="00E33BD5" w:rsidRDefault="00E33BD5" w:rsidP="00DF763B">
      <w:pPr>
        <w:pStyle w:val="ListParagraph"/>
        <w:numPr>
          <w:ilvl w:val="0"/>
          <w:numId w:val="2"/>
        </w:numPr>
      </w:pPr>
      <w:r>
        <w:t>Target stubborn bulges on the belly, hips, thighs &amp; more</w:t>
      </w:r>
    </w:p>
    <w:p w:rsidR="00E33BD5" w:rsidRDefault="00E33BD5" w:rsidP="00DF763B">
      <w:pPr>
        <w:pStyle w:val="ListParagraph"/>
        <w:numPr>
          <w:ilvl w:val="0"/>
          <w:numId w:val="2"/>
        </w:numPr>
      </w:pPr>
      <w:r>
        <w:t>Results are long lasting and natural looking</w:t>
      </w:r>
    </w:p>
    <w:p w:rsidR="00E33BD5" w:rsidRDefault="00E33BD5" w:rsidP="00DF763B">
      <w:pPr>
        <w:pStyle w:val="ListParagraph"/>
        <w:numPr>
          <w:ilvl w:val="0"/>
          <w:numId w:val="2"/>
        </w:numPr>
      </w:pPr>
      <w:r>
        <w:t>Scientifically proven and FDA cleared</w:t>
      </w:r>
    </w:p>
    <w:p w:rsidR="00E33BD5" w:rsidRDefault="005A6D7A" w:rsidP="00DF763B">
      <w:pPr>
        <w:pStyle w:val="ListParagraph"/>
        <w:numPr>
          <w:ilvl w:val="0"/>
          <w:numId w:val="2"/>
        </w:numPr>
      </w:pPr>
      <w:r>
        <w:t>Convenient</w:t>
      </w:r>
      <w:r w:rsidR="00E33BD5">
        <w:t>, 35 minute treatments</w:t>
      </w:r>
    </w:p>
    <w:p w:rsidR="00E33BD5" w:rsidRDefault="00E33BD5" w:rsidP="00DF763B">
      <w:pPr>
        <w:pStyle w:val="ListParagraph"/>
        <w:numPr>
          <w:ilvl w:val="0"/>
          <w:numId w:val="2"/>
        </w:numPr>
      </w:pPr>
      <w:r>
        <w:t>Amazing CoolSculpting before and after pics</w:t>
      </w:r>
    </w:p>
    <w:p w:rsidR="00E33BD5" w:rsidRDefault="00E33BD5" w:rsidP="00DF763B">
      <w:pPr>
        <w:pStyle w:val="ListParagraph"/>
        <w:numPr>
          <w:ilvl w:val="0"/>
          <w:numId w:val="2"/>
        </w:numPr>
      </w:pPr>
      <w:r>
        <w:t>Raving CoolSculpting reviews</w:t>
      </w:r>
    </w:p>
    <w:p w:rsidR="006A237D" w:rsidRDefault="006A237D" w:rsidP="006A237D">
      <w:r>
        <w:t>THE COOLSCULPTING BEFORE AND AFTER EFFECT*</w:t>
      </w:r>
    </w:p>
    <w:p w:rsidR="00E33BD5" w:rsidRDefault="00E33BD5" w:rsidP="006A237D">
      <w:r>
        <w:t>The CoolSculpting before and after effect</w:t>
      </w:r>
      <w:r w:rsidR="00DF763B">
        <w:t xml:space="preserve"> is </w:t>
      </w:r>
      <w:r w:rsidR="005A6D7A">
        <w:t>evident</w:t>
      </w:r>
      <w:r w:rsidR="00DF763B">
        <w:t xml:space="preserve"> in photos showing</w:t>
      </w:r>
      <w:r>
        <w:t xml:space="preserve"> real patient results. As with any cosmetic procedure, results may vary.</w:t>
      </w:r>
      <w:r w:rsidR="00DF763B">
        <w:t>*</w:t>
      </w:r>
      <w:r>
        <w:t xml:space="preserve"> Nevertheless, these CoolSculpting before and after images demonstrate the amazing reduction in</w:t>
      </w:r>
      <w:r w:rsidR="00DF763B">
        <w:t xml:space="preserve"> fat that is possible when a</w:t>
      </w:r>
      <w:r>
        <w:t xml:space="preserve"> qualified candidate chooses a skilled and experienced </w:t>
      </w:r>
      <w:r w:rsidR="005A6D7A">
        <w:t>practitioner</w:t>
      </w:r>
      <w:r>
        <w:t xml:space="preserve"> to </w:t>
      </w:r>
      <w:r w:rsidR="00DF763B">
        <w:t xml:space="preserve">conduct </w:t>
      </w:r>
      <w:r>
        <w:t xml:space="preserve">this technique sensitive procedure. </w:t>
      </w:r>
    </w:p>
    <w:p w:rsidR="006A237D" w:rsidRDefault="006A237D" w:rsidP="006A237D">
      <w:r>
        <w:t>HOW DOES COOL SCULPTING WORK?</w:t>
      </w:r>
    </w:p>
    <w:p w:rsidR="00DF763B" w:rsidRDefault="00E33BD5" w:rsidP="006A237D">
      <w:r>
        <w:lastRenderedPageBreak/>
        <w:t>CoolSculpting works because fat freezes at higher temperatures than water</w:t>
      </w:r>
      <w:r w:rsidR="00DF763B">
        <w:t>. T</w:t>
      </w:r>
      <w:r>
        <w:t>hink of putting a stick of butter into the fridge compared to a bottle of water.</w:t>
      </w:r>
      <w:r w:rsidR="00DF763B">
        <w:t xml:space="preserve"> The water gets cold, but the butter actual gets hard. CoolSculpting monopolizes on this fundamental difference between the freezing temperature of water and fat.</w:t>
      </w:r>
      <w:r>
        <w:t xml:space="preserve"> </w:t>
      </w:r>
    </w:p>
    <w:p w:rsidR="00E33BD5" w:rsidRDefault="00E33BD5" w:rsidP="006A237D">
      <w:r>
        <w:t>The fat freezing process, known as Cryolipolysis, begins by positioning an innovative applicator over a stubborn bulge. The applicator draws subcutaneous fat cells towards the surface and then exposes the entire bulge to precisely controlled cooling. Because skin cells consist primarily of water, the controlled cooling safely penetrates the surface without harming the skin or surrounding tissue to freeze the fat cells that lie belo</w:t>
      </w:r>
      <w:r w:rsidR="005A6D7A">
        <w:t>w.</w:t>
      </w:r>
      <w:r w:rsidR="005A6D7A">
        <w:rPr>
          <w:rFonts w:cstheme="minorHAnsi"/>
        </w:rPr>
        <w:t>¹</w:t>
      </w:r>
      <w:r>
        <w:t xml:space="preserve"> </w:t>
      </w:r>
    </w:p>
    <w:p w:rsidR="00DF763B" w:rsidRDefault="00DF763B" w:rsidP="006A237D">
      <w:r>
        <w:t xml:space="preserve">Once frozen, fat cells are collected and disposed of in the form of waste by the </w:t>
      </w:r>
      <w:r w:rsidR="005A6D7A">
        <w:t>body’s lymphatic</w:t>
      </w:r>
      <w:r>
        <w:t xml:space="preserve"> system.</w:t>
      </w:r>
      <w:r w:rsidR="005A6D7A">
        <w:rPr>
          <w:rFonts w:cstheme="minorHAnsi"/>
        </w:rPr>
        <w:t>²</w:t>
      </w:r>
    </w:p>
    <w:p w:rsidR="006A237D" w:rsidRDefault="006A237D" w:rsidP="006A237D">
      <w:r>
        <w:t>TREATMENT AREAS</w:t>
      </w:r>
    </w:p>
    <w:p w:rsidR="000E14C2" w:rsidRDefault="000E14C2" w:rsidP="006A237D">
      <w:r>
        <w:t xml:space="preserve">Cool Sculpting is one of the most versatile and comprehensive fat reduction options available. With the full line of fat freezing </w:t>
      </w:r>
      <w:proofErr w:type="gramStart"/>
      <w:r>
        <w:t>applicators</w:t>
      </w:r>
      <w:proofErr w:type="gramEnd"/>
      <w:r>
        <w:t xml:space="preserve"> </w:t>
      </w:r>
      <w:r w:rsidR="00871296">
        <w:t>Lux Skin &amp; Lasers</w:t>
      </w:r>
      <w:r>
        <w:t xml:space="preserve"> can target stubborn bulges that cling to nearly any area of the body. Popular treatment locations include:</w:t>
      </w:r>
    </w:p>
    <w:p w:rsidR="000E14C2" w:rsidRDefault="000E14C2" w:rsidP="000E14C2">
      <w:pPr>
        <w:pStyle w:val="ListParagraph"/>
        <w:numPr>
          <w:ilvl w:val="0"/>
          <w:numId w:val="1"/>
        </w:numPr>
      </w:pPr>
      <w:r>
        <w:t>Cool Sculpting belly fat</w:t>
      </w:r>
    </w:p>
    <w:p w:rsidR="000E14C2" w:rsidRDefault="000E14C2" w:rsidP="000E14C2">
      <w:pPr>
        <w:pStyle w:val="ListParagraph"/>
        <w:numPr>
          <w:ilvl w:val="0"/>
          <w:numId w:val="1"/>
        </w:numPr>
      </w:pPr>
      <w:r>
        <w:t>Cool Sculpting love handles</w:t>
      </w:r>
    </w:p>
    <w:p w:rsidR="000E14C2" w:rsidRDefault="000E14C2" w:rsidP="000E14C2">
      <w:pPr>
        <w:pStyle w:val="ListParagraph"/>
        <w:numPr>
          <w:ilvl w:val="0"/>
          <w:numId w:val="1"/>
        </w:numPr>
      </w:pPr>
      <w:r>
        <w:t>Cool Sculpting thighs (both inner thigh fat and saddle bags)</w:t>
      </w:r>
    </w:p>
    <w:p w:rsidR="000E14C2" w:rsidRDefault="000E14C2" w:rsidP="000E14C2">
      <w:pPr>
        <w:pStyle w:val="ListParagraph"/>
        <w:numPr>
          <w:ilvl w:val="0"/>
          <w:numId w:val="1"/>
        </w:numPr>
      </w:pPr>
      <w:r>
        <w:t>Cool Sculpting Chin (double chins and neck fat)</w:t>
      </w:r>
    </w:p>
    <w:p w:rsidR="000E14C2" w:rsidRDefault="000E14C2" w:rsidP="000E14C2">
      <w:pPr>
        <w:pStyle w:val="ListParagraph"/>
        <w:numPr>
          <w:ilvl w:val="0"/>
          <w:numId w:val="1"/>
        </w:numPr>
      </w:pPr>
      <w:r>
        <w:t>Cool Sculpting arms (reducing upper arm fat)</w:t>
      </w:r>
    </w:p>
    <w:p w:rsidR="000E14C2" w:rsidRDefault="000E14C2" w:rsidP="000E14C2">
      <w:pPr>
        <w:pStyle w:val="ListParagraph"/>
        <w:numPr>
          <w:ilvl w:val="0"/>
          <w:numId w:val="1"/>
        </w:numPr>
      </w:pPr>
      <w:r>
        <w:t>Cool Sculpting armpit fat (bra bulge)</w:t>
      </w:r>
    </w:p>
    <w:p w:rsidR="000E14C2" w:rsidRDefault="000E14C2" w:rsidP="000E14C2">
      <w:pPr>
        <w:pStyle w:val="ListParagraph"/>
        <w:numPr>
          <w:ilvl w:val="0"/>
          <w:numId w:val="1"/>
        </w:numPr>
      </w:pPr>
      <w:r>
        <w:t>Cool Sculpting back fat</w:t>
      </w:r>
    </w:p>
    <w:p w:rsidR="000E14C2" w:rsidRDefault="000E14C2" w:rsidP="000E14C2">
      <w:pPr>
        <w:pStyle w:val="ListParagraph"/>
        <w:numPr>
          <w:ilvl w:val="0"/>
          <w:numId w:val="1"/>
        </w:numPr>
      </w:pPr>
      <w:r>
        <w:t>Cool Sculpting chest fat (ideal for men with moobs or man boobs)</w:t>
      </w:r>
    </w:p>
    <w:p w:rsidR="006A237D" w:rsidRDefault="006A237D" w:rsidP="006A237D">
      <w:r>
        <w:t>HOW MUCH DOES COOLSCULPTING COST?</w:t>
      </w:r>
    </w:p>
    <w:p w:rsidR="000E14C2" w:rsidRDefault="000E14C2" w:rsidP="006A237D">
      <w:r>
        <w:t xml:space="preserve">CoolSculpting cost is determined by the size of applicator and number of cooling cycles necessary </w:t>
      </w:r>
      <w:r w:rsidR="005A6D7A">
        <w:t>to obtain</w:t>
      </w:r>
      <w:r>
        <w:t xml:space="preserve"> the desired results. Accordingly, CoolSculpting prices vary per patient, determined by the customized protocols of their individualized treatment plan. To ascertain how much Cool Sculpting may cost you, we recommend you schedule a complimentary consultation. After we determine that you are a good candidate for the fat freezing treatment, we will discuss CoolSculpting prices in detail, including ways for you to save and </w:t>
      </w:r>
      <w:r w:rsidR="00DF763B">
        <w:t xml:space="preserve">available </w:t>
      </w:r>
      <w:r>
        <w:t xml:space="preserve">financing options. Your treatment plan will then be customized to meet your needs and match your budget. </w:t>
      </w:r>
    </w:p>
    <w:p w:rsidR="006A237D" w:rsidRDefault="006A237D" w:rsidP="006A237D">
      <w:r>
        <w:t>COOL SCULPTING REVIEWS</w:t>
      </w:r>
    </w:p>
    <w:p w:rsidR="000E14C2" w:rsidRDefault="000E14C2" w:rsidP="006A237D">
      <w:r>
        <w:t xml:space="preserve">Cool Sculpting reviews offer additional confirmation that fat freezing is safe, effective, and a great non-surgical alternative to liposuction. Besides raving patient testimonials, medical professionals and scientists have contributed Cool </w:t>
      </w:r>
      <w:r w:rsidR="00DF763B">
        <w:t>Sculpting reviews formulated from</w:t>
      </w:r>
      <w:r>
        <w:t xml:space="preserve"> clinical data.</w:t>
      </w:r>
      <w:r w:rsidR="00F463DA">
        <w:t xml:space="preserve"> There are numerous evaluations of Cryolipolysis (the science behind Cool Sculpting) published in peer-reviewed journals.</w:t>
      </w:r>
      <w:r>
        <w:t xml:space="preserve"> </w:t>
      </w:r>
    </w:p>
    <w:p w:rsidR="00B0708A" w:rsidRPr="00F36026" w:rsidRDefault="00B0708A" w:rsidP="006A237D">
      <w:r>
        <w:t>Notable Cool Sculpting reviews in academic literature include a study of more tha</w:t>
      </w:r>
      <w:r w:rsidR="00F36026">
        <w:t xml:space="preserve">n 500 patients published in </w:t>
      </w:r>
      <w:r w:rsidR="00F36026" w:rsidRPr="0075273D">
        <w:rPr>
          <w:i/>
        </w:rPr>
        <w:t>Dermatologic Surgery</w:t>
      </w:r>
      <w:r w:rsidR="00F36026">
        <w:rPr>
          <w:i/>
        </w:rPr>
        <w:t xml:space="preserve"> </w:t>
      </w:r>
      <w:r w:rsidR="00F36026">
        <w:t xml:space="preserve">that determined </w:t>
      </w:r>
      <w:r w:rsidR="00F36026" w:rsidRPr="0075273D">
        <w:rPr>
          <w:b/>
          <w:i/>
        </w:rPr>
        <w:t xml:space="preserve">“Cryolipolysis is a safe, well-tolerated, and effective treatment method for </w:t>
      </w:r>
      <w:r w:rsidR="00F36026">
        <w:rPr>
          <w:b/>
          <w:i/>
        </w:rPr>
        <w:t>reduction of subcutaneous fat.”</w:t>
      </w:r>
      <w:r w:rsidR="00F36026" w:rsidRPr="002C67B8">
        <w:t xml:space="preserve"> Furthermore</w:t>
      </w:r>
      <w:r w:rsidR="002C67B8">
        <w:t>,</w:t>
      </w:r>
      <w:r w:rsidR="00F36026">
        <w:rPr>
          <w:b/>
          <w:i/>
        </w:rPr>
        <w:t xml:space="preserve"> </w:t>
      </w:r>
      <w:r w:rsidR="00F36026" w:rsidRPr="0075273D">
        <w:rPr>
          <w:b/>
          <w:i/>
        </w:rPr>
        <w:t>“89% of respondents report a positive perception of treatment duration and 96% report minimal to tolerable discomfort…”</w:t>
      </w:r>
      <w:r w:rsidR="002C67B8">
        <w:rPr>
          <w:rFonts w:cstheme="minorHAnsi"/>
          <w:b/>
          <w:i/>
        </w:rPr>
        <w:t>¹</w:t>
      </w:r>
    </w:p>
    <w:p w:rsidR="00F36026" w:rsidRPr="00FE3688" w:rsidRDefault="002C67B8" w:rsidP="00F36026">
      <w:r>
        <w:t>Another study published in</w:t>
      </w:r>
      <w:r w:rsidR="00F36026" w:rsidRPr="00FE3688">
        <w:t xml:space="preserve"> </w:t>
      </w:r>
      <w:r w:rsidR="00F36026" w:rsidRPr="0075273D">
        <w:rPr>
          <w:i/>
        </w:rPr>
        <w:t>Clinical, Cosmetic, and Investigational Dermatology</w:t>
      </w:r>
      <w:r w:rsidR="00F36026" w:rsidRPr="00FE3688">
        <w:t xml:space="preserve"> </w:t>
      </w:r>
      <w:r>
        <w:t>found</w:t>
      </w:r>
      <w:r w:rsidR="00F36026">
        <w:t>,</w:t>
      </w:r>
      <w:r w:rsidR="00F36026" w:rsidRPr="00FE3688">
        <w:t xml:space="preserve"> </w:t>
      </w:r>
      <w:r w:rsidR="00F36026" w:rsidRPr="0075273D">
        <w:rPr>
          <w:b/>
          <w:i/>
        </w:rPr>
        <w:t>“Cryolipolysis was shown to reduce subcutaneous fat at the treatment site by up to 25% after one trea</w:t>
      </w:r>
      <w:r>
        <w:rPr>
          <w:b/>
          <w:i/>
        </w:rPr>
        <w:t>tment.”</w:t>
      </w:r>
      <w:r>
        <w:rPr>
          <w:rFonts w:cstheme="minorHAnsi"/>
          <w:b/>
          <w:i/>
        </w:rPr>
        <w:t>²</w:t>
      </w:r>
    </w:p>
    <w:p w:rsidR="005A6D7A" w:rsidRDefault="005A6D7A" w:rsidP="006A237D">
      <w:r>
        <w:t>DOES COOL SCULPTING LAST?</w:t>
      </w:r>
    </w:p>
    <w:p w:rsidR="00B0708A" w:rsidRDefault="00B0708A" w:rsidP="006A237D">
      <w:r>
        <w:t xml:space="preserve">One of the most alluring benefits of Cool Sculpting is the long lasting results. Once an individual reaches adulthood, the </w:t>
      </w:r>
      <w:r w:rsidR="005A6D7A">
        <w:t>number of fat cells within their body remains</w:t>
      </w:r>
      <w:r>
        <w:t xml:space="preserve"> fixed. These existing fat cells swell or shrink to </w:t>
      </w:r>
      <w:r w:rsidR="005A6D7A">
        <w:t>accommodate</w:t>
      </w:r>
      <w:r>
        <w:t xml:space="preserve"> weight loss or gain, but the body does not create new fat cells. This is w</w:t>
      </w:r>
      <w:r w:rsidR="005A6D7A">
        <w:t>hy fat freezing results in long-term</w:t>
      </w:r>
      <w:r>
        <w:t xml:space="preserve"> reduction</w:t>
      </w:r>
      <w:r w:rsidR="005A6D7A">
        <w:t>s in circumference</w:t>
      </w:r>
      <w:r>
        <w:t>. Cool Sculpting ruptures fat cells, which are then processed out of the body in the form of waste. Once fat cells exit the body, they are not replaced, and they cannot grow back. Maintaining a healt</w:t>
      </w:r>
      <w:r w:rsidR="005A6D7A">
        <w:t>hy, active lifestyle ensures that</w:t>
      </w:r>
      <w:r>
        <w:t xml:space="preserve"> weight gain in surrounding areas does not obscure the slim, sculpted physique achieved by your body contouring treatment. </w:t>
      </w:r>
    </w:p>
    <w:p w:rsidR="00F36026" w:rsidRDefault="00B0708A" w:rsidP="00F36026">
      <w:pPr>
        <w:rPr>
          <w:rFonts w:cstheme="minorHAnsi"/>
          <w:b/>
        </w:rPr>
      </w:pPr>
      <w:r>
        <w:t xml:space="preserve">The longevity of </w:t>
      </w:r>
      <w:r w:rsidR="00CA582B">
        <w:t xml:space="preserve">fat freezing </w:t>
      </w:r>
      <w:r>
        <w:t xml:space="preserve">results </w:t>
      </w:r>
      <w:r w:rsidR="00CA582B">
        <w:t xml:space="preserve">is substantiated in a </w:t>
      </w:r>
      <w:r w:rsidR="005A6D7A">
        <w:t>longitudinal</w:t>
      </w:r>
      <w:r w:rsidR="00CA582B">
        <w:t xml:space="preserve"> study that </w:t>
      </w:r>
      <w:r w:rsidR="005A6D7A">
        <w:t>evaluated</w:t>
      </w:r>
      <w:r w:rsidR="00CA582B">
        <w:t xml:space="preserve"> patients over the span of a near decade, following a single Cool Sculpting treatment. </w:t>
      </w:r>
      <w:r w:rsidR="005A6D7A">
        <w:t xml:space="preserve">Published in the </w:t>
      </w:r>
      <w:r w:rsidR="005A6D7A" w:rsidRPr="004B28CF">
        <w:rPr>
          <w:i/>
        </w:rPr>
        <w:t>Journal of Cosmetic Dermatology</w:t>
      </w:r>
      <w:r w:rsidR="005A6D7A">
        <w:t>, t</w:t>
      </w:r>
      <w:r w:rsidR="00CA582B">
        <w:t>he study concluded:</w:t>
      </w:r>
      <w:r w:rsidR="00F36026">
        <w:t xml:space="preserve"> “</w:t>
      </w:r>
      <w:r w:rsidR="00F36026" w:rsidRPr="00CD457E">
        <w:rPr>
          <w:b/>
        </w:rPr>
        <w:t xml:space="preserve">local </w:t>
      </w:r>
      <w:r w:rsidR="00F36026">
        <w:rPr>
          <w:b/>
        </w:rPr>
        <w:t xml:space="preserve">reductions in fat </w:t>
      </w:r>
      <w:r w:rsidR="00F36026" w:rsidRPr="00CD457E">
        <w:rPr>
          <w:b/>
        </w:rPr>
        <w:t xml:space="preserve">have significant </w:t>
      </w:r>
      <w:r w:rsidR="00F36026">
        <w:rPr>
          <w:b/>
        </w:rPr>
        <w:t xml:space="preserve">longevity…and </w:t>
      </w:r>
      <w:r w:rsidR="00F36026" w:rsidRPr="00CD457E">
        <w:rPr>
          <w:b/>
        </w:rPr>
        <w:t>suggest that results from Cryolipolysis may be very long-lasting.”</w:t>
      </w:r>
      <w:r w:rsidR="00F36026" w:rsidRPr="00CD457E">
        <w:rPr>
          <w:rFonts w:cstheme="minorHAnsi"/>
          <w:b/>
        </w:rPr>
        <w:t>³</w:t>
      </w:r>
    </w:p>
    <w:p w:rsidR="00814F34" w:rsidRDefault="00814F34" w:rsidP="00F36026">
      <w:pPr>
        <w:rPr>
          <w:rFonts w:cstheme="minorHAnsi"/>
          <w:b/>
        </w:rPr>
      </w:pPr>
      <w:r>
        <w:rPr>
          <w:rFonts w:cstheme="minorHAnsi"/>
          <w:b/>
        </w:rPr>
        <w:t xml:space="preserve">WHY CHOOSE </w:t>
      </w:r>
      <w:r w:rsidR="00871296">
        <w:rPr>
          <w:rFonts w:cstheme="minorHAnsi"/>
          <w:b/>
        </w:rPr>
        <w:t>Lux Skin &amp; Lasers</w:t>
      </w:r>
    </w:p>
    <w:p w:rsidR="00814F34" w:rsidRPr="00814F34" w:rsidRDefault="00814F34" w:rsidP="00F36026">
      <w:r>
        <w:rPr>
          <w:rFonts w:cstheme="minorHAnsi"/>
        </w:rPr>
        <w:t>Cool Sculpting is a technique sensitive procedure. Therefore</w:t>
      </w:r>
      <w:r w:rsidR="00F9028E">
        <w:rPr>
          <w:rFonts w:cstheme="minorHAnsi"/>
        </w:rPr>
        <w:t>, your experience and your overall results</w:t>
      </w:r>
      <w:r>
        <w:rPr>
          <w:rFonts w:cstheme="minorHAnsi"/>
        </w:rPr>
        <w:t xml:space="preserve"> </w:t>
      </w:r>
      <w:r w:rsidR="00F9028E">
        <w:rPr>
          <w:rFonts w:cstheme="minorHAnsi"/>
        </w:rPr>
        <w:t xml:space="preserve">rely </w:t>
      </w:r>
      <w:r>
        <w:rPr>
          <w:rFonts w:cstheme="minorHAnsi"/>
        </w:rPr>
        <w:t xml:space="preserve">heavily </w:t>
      </w:r>
      <w:r w:rsidR="00F9028E">
        <w:rPr>
          <w:rFonts w:cstheme="minorHAnsi"/>
        </w:rPr>
        <w:t>on the skill and expertise of the person performing your fat freezing treatment</w:t>
      </w:r>
      <w:r>
        <w:rPr>
          <w:rFonts w:cstheme="minorHAnsi"/>
        </w:rPr>
        <w:t>. This is why</w:t>
      </w:r>
      <w:r w:rsidR="00871296">
        <w:rPr>
          <w:rFonts w:cstheme="minorHAnsi"/>
        </w:rPr>
        <w:t xml:space="preserve"> discerning patients living in </w:t>
      </w:r>
      <w:r w:rsidR="00871296" w:rsidRPr="00871296">
        <w:t>Bryn Mawr</w:t>
      </w:r>
      <w:r w:rsidR="00871296">
        <w:rPr>
          <w:rFonts w:cstheme="minorHAnsi"/>
        </w:rPr>
        <w:t xml:space="preserve"> </w:t>
      </w:r>
      <w:r>
        <w:rPr>
          <w:rFonts w:cstheme="minorHAnsi"/>
        </w:rPr>
        <w:t xml:space="preserve">choose </w:t>
      </w:r>
      <w:r w:rsidR="00871296">
        <w:rPr>
          <w:rFonts w:cstheme="minorHAnsi"/>
        </w:rPr>
        <w:t>Lux Skin &amp; Lasers</w:t>
      </w:r>
      <w:r>
        <w:rPr>
          <w:rFonts w:cstheme="minorHAnsi"/>
        </w:rPr>
        <w:t xml:space="preserve"> as their Cool Sculpting provider in </w:t>
      </w:r>
      <w:r w:rsidR="00871296">
        <w:rPr>
          <w:rFonts w:cstheme="minorHAnsi"/>
        </w:rPr>
        <w:t>Pennsylvania.</w:t>
      </w:r>
      <w:r>
        <w:rPr>
          <w:rFonts w:cstheme="minorHAnsi"/>
        </w:rPr>
        <w:t xml:space="preserve"> At </w:t>
      </w:r>
      <w:r w:rsidR="00871296">
        <w:rPr>
          <w:rFonts w:cstheme="minorHAnsi"/>
        </w:rPr>
        <w:t>Lux Skin &amp; Lasers,</w:t>
      </w:r>
      <w:r>
        <w:rPr>
          <w:rFonts w:cstheme="minorHAnsi"/>
        </w:rPr>
        <w:t xml:space="preserve"> our body contouring technicians are extensively trained</w:t>
      </w:r>
      <w:r w:rsidR="00F9028E">
        <w:rPr>
          <w:rFonts w:cstheme="minorHAnsi"/>
        </w:rPr>
        <w:t xml:space="preserve"> at CoolSculpting University, have vast experience performing the fat freezing procedure, and prioritize the well-being and satisfaction of our patients above anything else. </w:t>
      </w:r>
      <w:r>
        <w:rPr>
          <w:rFonts w:cstheme="minorHAnsi"/>
        </w:rPr>
        <w:t xml:space="preserve"> </w:t>
      </w:r>
      <w:r w:rsidR="00F9028E">
        <w:rPr>
          <w:rFonts w:cstheme="minorHAnsi"/>
        </w:rPr>
        <w:t xml:space="preserve">We know our commitment to provide the best standard of care truly makes a difference in the lives of our patients and we will continue to do everything possible to guarantee you love your time at </w:t>
      </w:r>
      <w:r w:rsidR="00871296">
        <w:rPr>
          <w:rFonts w:cstheme="minorHAnsi"/>
        </w:rPr>
        <w:t>Lux Skin &amp; Lasers</w:t>
      </w:r>
      <w:r w:rsidR="00F9028E">
        <w:rPr>
          <w:rFonts w:cstheme="minorHAnsi"/>
        </w:rPr>
        <w:t xml:space="preserve"> as much as you love your slimmer, more sculpted physique. </w:t>
      </w:r>
    </w:p>
    <w:p w:rsidR="006A237D" w:rsidRDefault="006A237D" w:rsidP="006A237D">
      <w:r>
        <w:t>COOLSCULPTING NEAR ME</w:t>
      </w:r>
    </w:p>
    <w:p w:rsidR="00CA582B" w:rsidRDefault="00CA582B" w:rsidP="006A237D">
      <w:r>
        <w:t xml:space="preserve">Sculpt the best version of yourself with CoolSculpting. Learn more about freezing away fat by contacting </w:t>
      </w:r>
      <w:r w:rsidR="00871296">
        <w:t>Lux Skin &amp; Lasers</w:t>
      </w:r>
      <w:r w:rsidR="005A6D7A">
        <w:t>,</w:t>
      </w:r>
      <w:r>
        <w:t xml:space="preserve"> conveniently located in </w:t>
      </w:r>
      <w:r w:rsidR="00871296" w:rsidRPr="00871296">
        <w:t>Bryn Mawr</w:t>
      </w:r>
      <w:r w:rsidR="00871296">
        <w:rPr>
          <w:rFonts w:cstheme="minorHAnsi"/>
        </w:rPr>
        <w:t xml:space="preserve">, PA </w:t>
      </w:r>
      <w:r>
        <w:t xml:space="preserve">to schedule a complimentary consultation. Fill out the online form below or call </w:t>
      </w:r>
      <w:r w:rsidR="00871296">
        <w:t>(610) 789-6701</w:t>
      </w:r>
      <w:r>
        <w:t xml:space="preserve"> today.</w:t>
      </w:r>
    </w:p>
    <w:p w:rsidR="006A237D" w:rsidRDefault="006A237D" w:rsidP="006A237D"/>
    <w:p w:rsidR="006A237D" w:rsidRDefault="006A237D" w:rsidP="006A237D">
      <w:r>
        <w:t>SOURCES:</w:t>
      </w:r>
    </w:p>
    <w:p w:rsidR="002C67B8" w:rsidRDefault="002C67B8" w:rsidP="006A237D">
      <w:pPr>
        <w:spacing w:after="0" w:line="240" w:lineRule="auto"/>
      </w:pPr>
      <w:r>
        <w:rPr>
          <w:rFonts w:cstheme="minorHAnsi"/>
        </w:rPr>
        <w:t>¹</w:t>
      </w:r>
      <w:r>
        <w:t xml:space="preserve"> </w:t>
      </w:r>
      <w:hyperlink r:id="rId6" w:history="1">
        <w:r w:rsidRPr="00CD457E">
          <w:t>Safety, Tolerance, And Patient Satisfaction With Noninvasive Cryolipolysis.</w:t>
        </w:r>
      </w:hyperlink>
    </w:p>
    <w:p w:rsidR="006A237D" w:rsidRPr="00CD457E" w:rsidRDefault="002C67B8" w:rsidP="006A237D">
      <w:pPr>
        <w:spacing w:after="0" w:line="240" w:lineRule="auto"/>
      </w:pPr>
      <w:r>
        <w:rPr>
          <w:rFonts w:cstheme="minorHAnsi"/>
        </w:rPr>
        <w:t xml:space="preserve">² </w:t>
      </w:r>
      <w:hyperlink r:id="rId7" w:history="1">
        <w:r w:rsidR="006A237D" w:rsidRPr="00CD457E">
          <w:t>Cryolipolysis For Noninvasive Body Contouring</w:t>
        </w:r>
      </w:hyperlink>
    </w:p>
    <w:p w:rsidR="006A237D" w:rsidRPr="00A60E57" w:rsidRDefault="002C67B8" w:rsidP="006A237D">
      <w:pPr>
        <w:spacing w:after="0" w:line="240" w:lineRule="auto"/>
      </w:pPr>
      <w:r>
        <w:rPr>
          <w:rFonts w:cstheme="minorHAnsi"/>
        </w:rPr>
        <w:t>³</w:t>
      </w:r>
      <w:r>
        <w:t xml:space="preserve"> </w:t>
      </w:r>
      <w:hyperlink r:id="rId8" w:history="1">
        <w:r w:rsidR="006A237D" w:rsidRPr="00A60E57">
          <w:t>Long-term efficacy follow-up on two cryolipolysis case studies: 6 and 9 years post-treatment</w:t>
        </w:r>
      </w:hyperlink>
    </w:p>
    <w:p w:rsidR="006A237D" w:rsidRPr="00A60E57" w:rsidRDefault="006A237D" w:rsidP="006A237D">
      <w:pPr>
        <w:spacing w:after="0" w:line="240" w:lineRule="auto"/>
      </w:pPr>
    </w:p>
    <w:p w:rsidR="00E33BD5" w:rsidRDefault="00E33BD5"/>
    <w:sectPr w:rsidR="00E33B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BF1745"/>
    <w:multiLevelType w:val="hybridMultilevel"/>
    <w:tmpl w:val="D132E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483101D"/>
    <w:multiLevelType w:val="hybridMultilevel"/>
    <w:tmpl w:val="AE6E5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2"/>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Q3N7A0MTOwMDIxtrBU0lEKTi0uzszPAykwrgUAx69jNCwAAAA="/>
  </w:docVars>
  <w:rsids>
    <w:rsidRoot w:val="006A237D"/>
    <w:rsid w:val="000E14C2"/>
    <w:rsid w:val="002C67B8"/>
    <w:rsid w:val="0051145F"/>
    <w:rsid w:val="005A6D7A"/>
    <w:rsid w:val="006A237D"/>
    <w:rsid w:val="006F1251"/>
    <w:rsid w:val="00814F34"/>
    <w:rsid w:val="00871296"/>
    <w:rsid w:val="00B0708A"/>
    <w:rsid w:val="00C137B9"/>
    <w:rsid w:val="00CA582B"/>
    <w:rsid w:val="00DF763B"/>
    <w:rsid w:val="00E33BD5"/>
    <w:rsid w:val="00ED22F2"/>
    <w:rsid w:val="00F36026"/>
    <w:rsid w:val="00F43C57"/>
    <w:rsid w:val="00F463DA"/>
    <w:rsid w:val="00F902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A237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14C2"/>
    <w:pPr>
      <w:ind w:left="720"/>
      <w:contextualSpacing/>
    </w:pPr>
  </w:style>
  <w:style w:type="paragraph" w:styleId="NormalWeb">
    <w:name w:val="Normal (Web)"/>
    <w:basedOn w:val="Normal"/>
    <w:uiPriority w:val="99"/>
    <w:semiHidden/>
    <w:unhideWhenUsed/>
    <w:rsid w:val="00F36026"/>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A237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14C2"/>
    <w:pPr>
      <w:ind w:left="720"/>
      <w:contextualSpacing/>
    </w:pPr>
  </w:style>
  <w:style w:type="paragraph" w:styleId="NormalWeb">
    <w:name w:val="Normal (Web)"/>
    <w:basedOn w:val="Normal"/>
    <w:uiPriority w:val="99"/>
    <w:semiHidden/>
    <w:unhideWhenUsed/>
    <w:rsid w:val="00F3602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onlinelibrary.wiley.com/doi/10.1111/jocd.12238/full" TargetMode="External"/><Relationship Id="rId3" Type="http://schemas.microsoft.com/office/2007/relationships/stylesWithEffects" Target="stylesWithEffects.xml"/><Relationship Id="rId7" Type="http://schemas.openxmlformats.org/officeDocument/2006/relationships/hyperlink" Target="http://www.ncbi.nlm.nih.gov/pmc/articles/PMC407963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ubmed/23639062"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06</TotalTime>
  <Pages>4</Pages>
  <Words>1188</Words>
  <Characters>677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8</cp:revision>
  <dcterms:created xsi:type="dcterms:W3CDTF">2019-08-08T20:49:00Z</dcterms:created>
  <dcterms:modified xsi:type="dcterms:W3CDTF">2019-11-11T23:28:00Z</dcterms:modified>
</cp:coreProperties>
</file>